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E6559" w:rsidRDefault="00000000">
      <w:pPr>
        <w:pStyle w:val="a4"/>
      </w:pPr>
      <w:r>
        <w:t>Отчет по лабораторной работа №14</w:t>
      </w:r>
    </w:p>
    <w:p w:rsidR="002E6559" w:rsidRDefault="00000000">
      <w:pPr>
        <w:pStyle w:val="a5"/>
      </w:pPr>
      <w:r>
        <w:t>Именованные каналы</w:t>
      </w:r>
    </w:p>
    <w:p w:rsidR="002E6559" w:rsidRDefault="00C0317F">
      <w:pPr>
        <w:pStyle w:val="Author"/>
      </w:pPr>
      <w:r>
        <w:t>Смирнов Дмитрий Ром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22853329"/>
        <w:docPartObj>
          <w:docPartGallery w:val="Table of Contents"/>
          <w:docPartUnique/>
        </w:docPartObj>
      </w:sdtPr>
      <w:sdtContent>
        <w:p w:rsidR="002E6559" w:rsidRDefault="00000000">
          <w:pPr>
            <w:pStyle w:val="ae"/>
          </w:pPr>
          <w:r>
            <w:t>Содержание</w:t>
          </w:r>
        </w:p>
        <w:p w:rsidR="00C0317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4895081" w:history="1">
            <w:r w:rsidR="00C0317F" w:rsidRPr="006C495F">
              <w:rPr>
                <w:rStyle w:val="ad"/>
                <w:noProof/>
              </w:rPr>
              <w:t>1</w:t>
            </w:r>
            <w:r w:rsidR="00C0317F">
              <w:rPr>
                <w:noProof/>
              </w:rPr>
              <w:tab/>
            </w:r>
            <w:r w:rsidR="00C0317F" w:rsidRPr="006C495F">
              <w:rPr>
                <w:rStyle w:val="ad"/>
                <w:noProof/>
              </w:rPr>
              <w:t>Цель работы</w:t>
            </w:r>
            <w:r w:rsidR="00C0317F">
              <w:rPr>
                <w:noProof/>
                <w:webHidden/>
              </w:rPr>
              <w:tab/>
            </w:r>
            <w:r w:rsidR="00C0317F">
              <w:rPr>
                <w:noProof/>
                <w:webHidden/>
              </w:rPr>
              <w:fldChar w:fldCharType="begin"/>
            </w:r>
            <w:r w:rsidR="00C0317F">
              <w:rPr>
                <w:noProof/>
                <w:webHidden/>
              </w:rPr>
              <w:instrText xml:space="preserve"> PAGEREF _Toc134895081 \h </w:instrText>
            </w:r>
            <w:r w:rsidR="00C0317F">
              <w:rPr>
                <w:noProof/>
                <w:webHidden/>
              </w:rPr>
            </w:r>
            <w:r w:rsidR="00C0317F">
              <w:rPr>
                <w:noProof/>
                <w:webHidden/>
              </w:rPr>
              <w:fldChar w:fldCharType="separate"/>
            </w:r>
            <w:r w:rsidR="00C0317F">
              <w:rPr>
                <w:noProof/>
                <w:webHidden/>
              </w:rPr>
              <w:t>1</w:t>
            </w:r>
            <w:r w:rsidR="00C0317F">
              <w:rPr>
                <w:noProof/>
                <w:webHidden/>
              </w:rPr>
              <w:fldChar w:fldCharType="end"/>
            </w:r>
          </w:hyperlink>
        </w:p>
        <w:p w:rsidR="00C0317F" w:rsidRDefault="00C0317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4895082" w:history="1">
            <w:r w:rsidRPr="006C495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C495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95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0317F" w:rsidRDefault="00C0317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4895083" w:history="1"/>
          <w:hyperlink w:anchor="_Toc134895084" w:history="1">
            <w:r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C495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  <w:t>4</w:t>
            </w:r>
          </w:hyperlink>
        </w:p>
        <w:p w:rsidR="00C0317F" w:rsidRDefault="00C0317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4895085" w:history="1">
            <w:r w:rsidRPr="006C495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  <w:t>4</w:t>
            </w:r>
          </w:hyperlink>
        </w:p>
        <w:p w:rsidR="002E6559" w:rsidRDefault="00000000">
          <w:r>
            <w:fldChar w:fldCharType="end"/>
          </w:r>
        </w:p>
      </w:sdtContent>
    </w:sdt>
    <w:p w:rsidR="002E6559" w:rsidRDefault="00000000">
      <w:pPr>
        <w:pStyle w:val="1"/>
      </w:pPr>
      <w:bookmarkStart w:id="0" w:name="цель-работы"/>
      <w:bookmarkStart w:id="1" w:name="_Toc134895081"/>
      <w:r>
        <w:rPr>
          <w:rStyle w:val="SectionNumber"/>
        </w:rPr>
        <w:t>1</w:t>
      </w:r>
      <w:r>
        <w:tab/>
        <w:t>Цель работы</w:t>
      </w:r>
      <w:bookmarkEnd w:id="1"/>
    </w:p>
    <w:p w:rsidR="002E6559" w:rsidRDefault="00000000">
      <w:pPr>
        <w:pStyle w:val="FirstParagraph"/>
      </w:pPr>
      <w:r>
        <w:t>Приобретение практических навыков работы с именованными каналами.</w:t>
      </w:r>
    </w:p>
    <w:p w:rsidR="002E6559" w:rsidRDefault="00000000">
      <w:pPr>
        <w:pStyle w:val="1"/>
      </w:pPr>
      <w:bookmarkStart w:id="2" w:name="выполнение-лабораторной-работы"/>
      <w:bookmarkStart w:id="3" w:name="_Toc134895082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:rsidR="002E6559" w:rsidRDefault="00000000">
      <w:pPr>
        <w:pStyle w:val="Compact"/>
        <w:numPr>
          <w:ilvl w:val="0"/>
          <w:numId w:val="2"/>
        </w:numPr>
      </w:pPr>
      <w:r>
        <w:t>Я создал каталог 14 и в нем создал файлы: client.c, client2.c,common.h,server.c. Взял пример с файла лабораторной работы и написал измененную программму, которая выполняет все нужные критерии.</w:t>
      </w:r>
    </w:p>
    <w:p w:rsidR="002E6559" w:rsidRDefault="0063663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00578" cy="4514850"/>
            <wp:effectExtent l="0" t="0" r="0" b="0"/>
            <wp:docPr id="2084946214" name="Рисунок 1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946214" name="Рисунок 1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0102" cy="452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559" w:rsidRDefault="00000000">
      <w:pPr>
        <w:pStyle w:val="ImageCaption"/>
      </w:pPr>
      <w:r>
        <w:t>Код в файле client.c</w:t>
      </w:r>
    </w:p>
    <w:p w:rsidR="002E6559" w:rsidRDefault="0063663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42829" cy="4595812"/>
            <wp:effectExtent l="0" t="0" r="0" b="0"/>
            <wp:docPr id="1579083446" name="Рисунок 2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083446" name="Рисунок 2" descr="Изображение выглядит как текст, снимок экрана, Шрифт, число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0168" cy="4604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559" w:rsidRDefault="00000000">
      <w:pPr>
        <w:pStyle w:val="ImageCaption"/>
      </w:pPr>
      <w:r>
        <w:t>Код в файле client2.c</w:t>
      </w:r>
    </w:p>
    <w:p w:rsidR="002E6559" w:rsidRDefault="00636637">
      <w:pPr>
        <w:pStyle w:val="CaptionedFigure"/>
      </w:pPr>
      <w:r>
        <w:rPr>
          <w:noProof/>
        </w:rPr>
        <w:drawing>
          <wp:inline distT="0" distB="0" distL="0" distR="0">
            <wp:extent cx="3400425" cy="2962275"/>
            <wp:effectExtent l="0" t="0" r="0" b="0"/>
            <wp:docPr id="131613204" name="Рисунок 3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13204" name="Рисунок 3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559" w:rsidRDefault="00000000">
      <w:pPr>
        <w:pStyle w:val="ImageCaption"/>
      </w:pPr>
      <w:r>
        <w:t>Код в файле common.h</w:t>
      </w:r>
    </w:p>
    <w:p w:rsidR="002E6559" w:rsidRDefault="0063663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543694" cy="5376862"/>
            <wp:effectExtent l="0" t="0" r="0" b="0"/>
            <wp:docPr id="931361061" name="Рисунок 4" descr="Изображение выглядит как текст, снимок экрана, Шрифт, докумен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361061" name="Рисунок 4" descr="Изображение выглядит как текст, снимок экрана, Шрифт, докумен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5792" cy="5410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559" w:rsidRDefault="00000000">
      <w:pPr>
        <w:pStyle w:val="ImageCaption"/>
      </w:pPr>
      <w:r>
        <w:t>Код в файле server.c</w:t>
      </w:r>
    </w:p>
    <w:p w:rsidR="002E6559" w:rsidRDefault="00000000">
      <w:pPr>
        <w:pStyle w:val="Compact"/>
        <w:numPr>
          <w:ilvl w:val="0"/>
          <w:numId w:val="3"/>
        </w:numPr>
      </w:pPr>
      <w:r>
        <w:t>Создал файл Makefile для запуска файлов. Код взял в файле для лабораторной и немного изменил его.</w:t>
      </w:r>
    </w:p>
    <w:p w:rsidR="002E6559" w:rsidRDefault="00636637">
      <w:pPr>
        <w:pStyle w:val="CaptionedFigure"/>
      </w:pPr>
      <w:r>
        <w:rPr>
          <w:noProof/>
        </w:rPr>
        <w:drawing>
          <wp:inline distT="0" distB="0" distL="0" distR="0">
            <wp:extent cx="2809875" cy="1933575"/>
            <wp:effectExtent l="0" t="0" r="0" b="0"/>
            <wp:docPr id="920136945" name="Рисунок 5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6945" name="Рисунок 5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559" w:rsidRDefault="00000000">
      <w:pPr>
        <w:pStyle w:val="ImageCaption"/>
      </w:pPr>
      <w:r>
        <w:t>Код в файле Makefile</w:t>
      </w:r>
    </w:p>
    <w:p w:rsidR="002E6559" w:rsidRDefault="00000000">
      <w:pPr>
        <w:pStyle w:val="Compact"/>
        <w:numPr>
          <w:ilvl w:val="0"/>
          <w:numId w:val="4"/>
        </w:numPr>
      </w:pPr>
      <w:r>
        <w:lastRenderedPageBreak/>
        <w:t>Прописал команду make для создания программ. Создалось две нужные программы.</w:t>
      </w:r>
    </w:p>
    <w:p w:rsidR="002E6559" w:rsidRDefault="00636637">
      <w:pPr>
        <w:pStyle w:val="CaptionedFigure"/>
      </w:pPr>
      <w:r>
        <w:rPr>
          <w:noProof/>
        </w:rPr>
        <w:drawing>
          <wp:inline distT="0" distB="0" distL="0" distR="0">
            <wp:extent cx="6152515" cy="2810510"/>
            <wp:effectExtent l="0" t="0" r="0" b="0"/>
            <wp:docPr id="2145855679" name="Рисунок 6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855679" name="Рисунок 6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559" w:rsidRDefault="00000000">
      <w:pPr>
        <w:pStyle w:val="ImageCaption"/>
      </w:pPr>
      <w:r>
        <w:t>Создание программ</w:t>
      </w:r>
    </w:p>
    <w:p w:rsidR="002E6559" w:rsidRDefault="00000000">
      <w:pPr>
        <w:pStyle w:val="Compact"/>
        <w:numPr>
          <w:ilvl w:val="0"/>
          <w:numId w:val="5"/>
        </w:numPr>
      </w:pPr>
      <w:r>
        <w:t>Запустил с двух консолей программы client и server. Запуск производится с двух консолей, чтобы имитировать двух пользователей. Если хотя бы один из пользователей не будет доступен, то программа не будет работать.</w:t>
      </w:r>
    </w:p>
    <w:p w:rsidR="002E6559" w:rsidRDefault="00636637">
      <w:pPr>
        <w:pStyle w:val="CaptionedFigure"/>
      </w:pPr>
      <w:r>
        <w:rPr>
          <w:noProof/>
        </w:rPr>
        <w:drawing>
          <wp:inline distT="0" distB="0" distL="0" distR="0">
            <wp:extent cx="6152515" cy="687070"/>
            <wp:effectExtent l="0" t="0" r="0" b="0"/>
            <wp:docPr id="849131681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131681" name="Рисунок 84913168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559" w:rsidRDefault="00000000">
      <w:pPr>
        <w:pStyle w:val="ImageCaption"/>
      </w:pPr>
      <w:r>
        <w:t>Запуск программы</w:t>
      </w:r>
    </w:p>
    <w:p w:rsidR="002E6559" w:rsidRDefault="00FE1FDD">
      <w:pPr>
        <w:pStyle w:val="1"/>
      </w:pPr>
      <w:bookmarkStart w:id="4" w:name="выводы"/>
      <w:bookmarkStart w:id="5" w:name="_Toc134895084"/>
      <w:bookmarkEnd w:id="2"/>
      <w:r>
        <w:rPr>
          <w:rStyle w:val="SectionNumber"/>
        </w:rPr>
        <w:t>3</w:t>
      </w:r>
      <w:r w:rsidR="00000000">
        <w:tab/>
        <w:t>Выводы</w:t>
      </w:r>
      <w:bookmarkEnd w:id="5"/>
    </w:p>
    <w:p w:rsidR="002E6559" w:rsidRDefault="00000000">
      <w:pPr>
        <w:pStyle w:val="FirstParagraph"/>
      </w:pPr>
      <w:r>
        <w:t>Я приобрел практические навыки работы с именованными файлами.</w:t>
      </w:r>
    </w:p>
    <w:p w:rsidR="002E6559" w:rsidRDefault="00000000">
      <w:pPr>
        <w:pStyle w:val="1"/>
      </w:pPr>
      <w:bookmarkStart w:id="6" w:name="список-литературы"/>
      <w:bookmarkStart w:id="7" w:name="_Toc134895085"/>
      <w:bookmarkEnd w:id="4"/>
      <w:r>
        <w:t>Список литературы</w:t>
      </w:r>
      <w:bookmarkStart w:id="8" w:name="refs"/>
      <w:bookmarkEnd w:id="6"/>
      <w:bookmarkEnd w:id="7"/>
      <w:bookmarkEnd w:id="8"/>
    </w:p>
    <w:sectPr w:rsidR="002E655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3128B" w:rsidRDefault="0093128B">
      <w:pPr>
        <w:spacing w:after="0"/>
      </w:pPr>
      <w:r>
        <w:separator/>
      </w:r>
    </w:p>
  </w:endnote>
  <w:endnote w:type="continuationSeparator" w:id="0">
    <w:p w:rsidR="0093128B" w:rsidRDefault="009312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3128B" w:rsidRDefault="0093128B">
      <w:r>
        <w:separator/>
      </w:r>
    </w:p>
  </w:footnote>
  <w:footnote w:type="continuationSeparator" w:id="0">
    <w:p w:rsidR="0093128B" w:rsidRDefault="009312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A9882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E64CE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9F2850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CC8B9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CA412C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5CD4B62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5A38AF3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CA6C271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27E0273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B7D29B4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21"/>
    <w:multiLevelType w:val="multilevel"/>
    <w:tmpl w:val="114C056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0A99422"/>
    <w:multiLevelType w:val="multilevel"/>
    <w:tmpl w:val="DC9AAE38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12" w15:restartNumberingAfterBreak="0">
    <w:nsid w:val="00A99423"/>
    <w:multiLevelType w:val="multilevel"/>
    <w:tmpl w:val="D6DC4082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13" w15:restartNumberingAfterBreak="0">
    <w:nsid w:val="00A99424"/>
    <w:multiLevelType w:val="multilevel"/>
    <w:tmpl w:val="3620C14E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14" w15:restartNumberingAfterBreak="0">
    <w:nsid w:val="0A994110"/>
    <w:multiLevelType w:val="multilevel"/>
    <w:tmpl w:val="3DD6950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 w16cid:durableId="1405369944">
    <w:abstractNumId w:val="0"/>
  </w:num>
  <w:num w:numId="2" w16cid:durableId="34236154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77240657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22445729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831214682">
    <w:abstractNumId w:val="1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7246421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2861370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5964267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57764013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80485298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189716402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30405150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324943644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 w16cid:durableId="1021934124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 w16cid:durableId="1434474542">
    <w:abstractNumId w:val="1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6559"/>
    <w:rsid w:val="002E6559"/>
    <w:rsid w:val="00636637"/>
    <w:rsid w:val="0093128B"/>
    <w:rsid w:val="00C0317F"/>
    <w:rsid w:val="00FE1F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72214F"/>
  <w15:docId w15:val="{C70A2460-69D0-474A-B277-4FD28EDB1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0317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а №14</vt:lpstr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14</dc:title>
  <dc:creator>Лушин Артем Андреевич</dc:creator>
  <cp:keywords/>
  <cp:lastModifiedBy>Дмитрий Смирнов</cp:lastModifiedBy>
  <cp:revision>3</cp:revision>
  <dcterms:created xsi:type="dcterms:W3CDTF">2023-05-02T18:11:00Z</dcterms:created>
  <dcterms:modified xsi:type="dcterms:W3CDTF">2023-05-13T17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